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5075"/>
        <w:gridCol w:w="4658"/>
      </w:tblGrid>
      <w:tr w:rsidR="001D7B62" w14:paraId="07BEE1F5" w14:textId="77777777" w:rsidTr="00283B8D">
        <w:tc>
          <w:tcPr>
            <w:tcW w:w="4796" w:type="dxa"/>
          </w:tcPr>
          <w:p w14:paraId="07BEE1F2" w14:textId="77777777" w:rsidR="00283B8D" w:rsidRPr="00283B8D" w:rsidRDefault="00283B8D">
            <w:pPr>
              <w:rPr>
                <w:b/>
              </w:rPr>
            </w:pPr>
            <w:r>
              <w:rPr>
                <w:b/>
              </w:rPr>
              <w:t>Short Play time -    5 minute</w:t>
            </w:r>
            <w:r w:rsidR="00994D5E">
              <w:rPr>
                <w:b/>
              </w:rPr>
              <w:t xml:space="preserve">  </w:t>
            </w:r>
            <w:r w:rsidR="00994D5E">
              <w:rPr>
                <w:noProof/>
                <w:lang w:val="en-US"/>
              </w:rPr>
              <w:drawing>
                <wp:inline distT="0" distB="0" distL="0" distR="0" wp14:anchorId="07BEE203" wp14:editId="07BEE204">
                  <wp:extent cx="1000125" cy="828675"/>
                  <wp:effectExtent l="0" t="0" r="9525" b="9525"/>
                  <wp:docPr id="10" name="Picture 10" descr="Image result for clock showing 5 min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clock showing 5 minut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3" w14:textId="77777777" w:rsidR="00283B8D" w:rsidRPr="00283B8D" w:rsidRDefault="00283B8D">
            <w:pPr>
              <w:rPr>
                <w:b/>
              </w:rPr>
            </w:pPr>
            <w:r>
              <w:rPr>
                <w:b/>
              </w:rPr>
              <w:t>Medium Play time  -   10 minutes</w:t>
            </w:r>
            <w:r w:rsidR="00794744">
              <w:rPr>
                <w:b/>
              </w:rPr>
              <w:t xml:space="preserve"> </w:t>
            </w:r>
            <w:r w:rsidR="00994D5E">
              <w:rPr>
                <w:noProof/>
                <w:lang w:val="en-US"/>
              </w:rPr>
              <w:drawing>
                <wp:inline distT="0" distB="0" distL="0" distR="0" wp14:anchorId="07BEE205" wp14:editId="07BEE206">
                  <wp:extent cx="933450" cy="857250"/>
                  <wp:effectExtent l="0" t="0" r="0" b="0"/>
                  <wp:docPr id="11" name="Picture 11" descr="Image result for clock showing 10 min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lock showing 10 minut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4" w14:textId="77777777" w:rsidR="00283B8D" w:rsidRPr="00283B8D" w:rsidRDefault="00283B8D">
            <w:pPr>
              <w:rPr>
                <w:b/>
              </w:rPr>
            </w:pPr>
            <w:r>
              <w:rPr>
                <w:b/>
              </w:rPr>
              <w:t xml:space="preserve">Long Play Time -    </w:t>
            </w:r>
            <w:r w:rsidR="00994D5E">
              <w:rPr>
                <w:b/>
              </w:rPr>
              <w:t>20 minutes +</w:t>
            </w:r>
            <w:r w:rsidR="00994D5E">
              <w:rPr>
                <w:noProof/>
                <w:lang w:val="en-US"/>
              </w:rPr>
              <w:drawing>
                <wp:inline distT="0" distB="0" distL="0" distR="0" wp14:anchorId="07BEE207" wp14:editId="07BEE208">
                  <wp:extent cx="979805" cy="800100"/>
                  <wp:effectExtent l="0" t="0" r="0" b="0"/>
                  <wp:docPr id="12" name="Picture 12" descr="Image result for clock showing 20 min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clock showing 20 minut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9805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B62" w14:paraId="07BEE1F9" w14:textId="77777777" w:rsidTr="00994D5E">
        <w:trPr>
          <w:trHeight w:val="3095"/>
        </w:trPr>
        <w:tc>
          <w:tcPr>
            <w:tcW w:w="4796" w:type="dxa"/>
          </w:tcPr>
          <w:p w14:paraId="07BEE1F6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09" wp14:editId="07BEE20A">
                  <wp:extent cx="2819400" cy="2076450"/>
                  <wp:effectExtent l="0" t="0" r="0" b="0"/>
                  <wp:docPr id="3" name="Picture 3" descr="C:\Users\ULLRIC~1\AppData\Local\Temp\Downloads\IMG_247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LLRIC~1\AppData\Local\Temp\Downloads\IMG_247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6390" cy="2111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7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0B" wp14:editId="07BEE20C">
                  <wp:extent cx="2809740" cy="2019300"/>
                  <wp:effectExtent l="0" t="0" r="0" b="0"/>
                  <wp:docPr id="6" name="Picture 6" descr="C:\Users\ULLRIC~1\AppData\Local\Temp\Downloads\IMG_248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ULLRIC~1\AppData\Local\Temp\Downloads\IMG_248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9452" cy="2040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8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0D" wp14:editId="07BEE20E">
                  <wp:extent cx="2837702" cy="1962150"/>
                  <wp:effectExtent l="0" t="0" r="1270" b="0"/>
                  <wp:docPr id="4" name="Picture 4" descr="C:\Users\ULLRIC~1\AppData\Local\Temp\Downloads\IMG_248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LLRIC~1\AppData\Local\Temp\Downloads\IMG_248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0926" cy="1985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B62" w14:paraId="07BEE1FD" w14:textId="77777777" w:rsidTr="00994D5E">
        <w:trPr>
          <w:trHeight w:val="3068"/>
        </w:trPr>
        <w:tc>
          <w:tcPr>
            <w:tcW w:w="4796" w:type="dxa"/>
          </w:tcPr>
          <w:p w14:paraId="07BEE1FA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0F" wp14:editId="07BEE210">
                  <wp:extent cx="2799080" cy="1952625"/>
                  <wp:effectExtent l="0" t="0" r="1270" b="9525"/>
                  <wp:docPr id="7" name="Picture 7" descr="C:\Users\ULLRIC~1\AppData\Local\Temp\Downloads\IMG_25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ULLRIC~1\AppData\Local\Temp\Downloads\IMG_25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6007" cy="1957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B" w14:textId="77777777" w:rsidR="00283B8D" w:rsidRDefault="00E70B91">
            <w:r w:rsidRPr="00E70B91">
              <w:rPr>
                <w:noProof/>
                <w:lang w:val="en-US"/>
              </w:rPr>
              <w:drawing>
                <wp:inline distT="0" distB="0" distL="0" distR="0" wp14:anchorId="07BEE211" wp14:editId="07BEE212">
                  <wp:extent cx="2944368" cy="1856232"/>
                  <wp:effectExtent l="0" t="0" r="8890" b="0"/>
                  <wp:docPr id="13" name="Picture 13" descr="C:\Users\ULLRIC~1\AppData\Local\Temp\Downloads\IMG_250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ULLRIC~1\AppData\Local\Temp\Downloads\IMG_250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V="1">
                            <a:off x="0" y="0"/>
                            <a:ext cx="2944368" cy="1856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C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13" wp14:editId="07BEE214">
                  <wp:extent cx="2799572" cy="1952625"/>
                  <wp:effectExtent l="0" t="0" r="1270" b="0"/>
                  <wp:docPr id="2" name="Picture 2" descr="C:\Users\ULLRIC~1\AppData\Local\Temp\Downloads\IMG_247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LLRIC~1\AppData\Local\Temp\Downloads\IMG_247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0673" cy="1974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B62" w14:paraId="07BEE201" w14:textId="77777777" w:rsidTr="00283B8D">
        <w:tc>
          <w:tcPr>
            <w:tcW w:w="4796" w:type="dxa"/>
          </w:tcPr>
          <w:p w14:paraId="07BEE1FE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15" wp14:editId="07BEE216">
                  <wp:extent cx="2834313" cy="2124075"/>
                  <wp:effectExtent l="0" t="0" r="4445" b="0"/>
                  <wp:docPr id="8" name="Picture 8" descr="C:\Users\ULLRIC~1\AppData\Local\Temp\Downloads\IMG_25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ULLRIC~1\AppData\Local\Temp\Downloads\IMG_250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3609" cy="2131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1FF" w14:textId="77777777" w:rsidR="00283B8D" w:rsidRDefault="001D7B62">
            <w:r w:rsidRPr="001D7B62">
              <w:rPr>
                <w:noProof/>
                <w:lang w:val="en-US"/>
              </w:rPr>
              <w:drawing>
                <wp:inline distT="0" distB="0" distL="0" distR="0" wp14:anchorId="07BEE217" wp14:editId="07BEE218">
                  <wp:extent cx="3101059" cy="2047875"/>
                  <wp:effectExtent l="0" t="0" r="4445" b="0"/>
                  <wp:docPr id="14" name="Picture 14" descr="C:\Users\ULLRIC~1\AppData\Local\Temp\Downloads\20161018_10534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ULLRIC~1\AppData\Local\Temp\Downloads\20161018_10534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2124" cy="2061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97" w:type="dxa"/>
          </w:tcPr>
          <w:p w14:paraId="07BEE200" w14:textId="77777777" w:rsidR="00283B8D" w:rsidRDefault="00283B8D">
            <w:r w:rsidRPr="00283B8D">
              <w:rPr>
                <w:noProof/>
                <w:lang w:val="en-US"/>
              </w:rPr>
              <w:drawing>
                <wp:inline distT="0" distB="0" distL="0" distR="0" wp14:anchorId="07BEE219" wp14:editId="07BEE21A">
                  <wp:extent cx="2834311" cy="2124075"/>
                  <wp:effectExtent l="0" t="0" r="4445" b="0"/>
                  <wp:docPr id="5" name="Picture 5" descr="C:\Users\ULLRIC~1\AppData\Local\Temp\Downloads\IMG_248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LLRIC~1\AppData\Local\Temp\Downloads\IMG_248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1556" cy="2144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BEE202" w14:textId="01F42B3A" w:rsidR="005E7E7F" w:rsidRDefault="005E7E7F"/>
    <w:p w14:paraId="0F2AF084" w14:textId="5F27BBD5" w:rsidR="004E61BD" w:rsidRDefault="004E61BD">
      <w:r>
        <w:t xml:space="preserve">Examples of classroom visuals to provide break choices of different lengths. Photos can be taken of home based </w:t>
      </w:r>
      <w:r w:rsidR="00810472">
        <w:t>activities to substitute for the school-based photos.</w:t>
      </w:r>
      <w:bookmarkStart w:id="0" w:name="_GoBack"/>
      <w:bookmarkEnd w:id="0"/>
    </w:p>
    <w:sectPr w:rsidR="004E61BD" w:rsidSect="00994D5E">
      <w:pgSz w:w="15840" w:h="12240" w:orient="landscape"/>
      <w:pgMar w:top="720" w:right="720" w:bottom="27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TazMDU3tDA3NTVV0lEKTi0uzszPAykwrAUAGCP80CwAAAA="/>
  </w:docVars>
  <w:rsids>
    <w:rsidRoot w:val="001D2DBD"/>
    <w:rsid w:val="001D2DBD"/>
    <w:rsid w:val="001D7B62"/>
    <w:rsid w:val="00283B8D"/>
    <w:rsid w:val="004E61BD"/>
    <w:rsid w:val="005E7E7F"/>
    <w:rsid w:val="00794744"/>
    <w:rsid w:val="00810472"/>
    <w:rsid w:val="00994D5E"/>
    <w:rsid w:val="00D348C4"/>
    <w:rsid w:val="00E7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EE1F2"/>
  <w15:chartTrackingRefBased/>
  <w15:docId w15:val="{A05F0C75-0936-4CB9-908C-3EDBD8A71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3B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7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lrich, Elizabeth</dc:creator>
  <cp:keywords/>
  <dc:description/>
  <cp:lastModifiedBy>Jenny Williams</cp:lastModifiedBy>
  <cp:revision>6</cp:revision>
  <cp:lastPrinted>2016-10-18T17:29:00Z</cp:lastPrinted>
  <dcterms:created xsi:type="dcterms:W3CDTF">2016-10-18T16:43:00Z</dcterms:created>
  <dcterms:modified xsi:type="dcterms:W3CDTF">2020-04-09T22:09:00Z</dcterms:modified>
</cp:coreProperties>
</file>